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2666B" w14:textId="77777777" w:rsidR="00537D3B" w:rsidRPr="00AF2D4D" w:rsidRDefault="00537D3B">
      <w:pPr>
        <w:rPr>
          <w:rFonts w:ascii="Arial" w:hAnsi="Arial" w:cs="Arial"/>
        </w:rPr>
      </w:pPr>
    </w:p>
    <w:p w14:paraId="36BFDA28" w14:textId="77777777" w:rsidR="00537D3B" w:rsidRPr="00AF2D4D" w:rsidRDefault="00537D3B">
      <w:pPr>
        <w:rPr>
          <w:rFonts w:ascii="Arial" w:hAnsi="Arial" w:cs="Arial"/>
        </w:rPr>
      </w:pPr>
    </w:p>
    <w:p w14:paraId="79210EB7" w14:textId="77777777" w:rsidR="00537D3B" w:rsidRPr="00A6690E" w:rsidRDefault="00537D3B" w:rsidP="00537D3B">
      <w:pPr>
        <w:pStyle w:val="Kopfzeile"/>
        <w:jc w:val="center"/>
        <w:rPr>
          <w:rFonts w:ascii="Arial" w:hAnsi="Arial" w:cs="Arial"/>
          <w:sz w:val="28"/>
          <w:szCs w:val="28"/>
          <w:lang w:val="en-US"/>
        </w:rPr>
      </w:pPr>
      <w:r w:rsidRPr="00A6690E">
        <w:rPr>
          <w:rFonts w:ascii="Arial" w:hAnsi="Arial" w:cs="Arial"/>
          <w:sz w:val="28"/>
          <w:szCs w:val="28"/>
          <w:lang w:val="en-US"/>
        </w:rPr>
        <w:t xml:space="preserve">Application </w:t>
      </w:r>
      <w:r w:rsidR="00F97697" w:rsidRPr="00A6690E">
        <w:rPr>
          <w:rFonts w:ascii="Arial" w:hAnsi="Arial" w:cs="Arial"/>
          <w:sz w:val="28"/>
          <w:szCs w:val="28"/>
          <w:lang w:val="en-US"/>
        </w:rPr>
        <w:t>Form</w:t>
      </w:r>
      <w:r w:rsidR="00F65535" w:rsidRPr="00AF2D4D">
        <w:rPr>
          <w:rStyle w:val="Funotenzeichen"/>
          <w:rFonts w:ascii="Arial" w:hAnsi="Arial" w:cs="Arial"/>
          <w:sz w:val="28"/>
          <w:szCs w:val="28"/>
        </w:rPr>
        <w:footnoteReference w:id="1"/>
      </w:r>
    </w:p>
    <w:p w14:paraId="043E68B0" w14:textId="77777777" w:rsidR="00636B73" w:rsidRPr="00A6690E" w:rsidRDefault="00537D3B" w:rsidP="00537D3B">
      <w:pPr>
        <w:pStyle w:val="Kopfzeile"/>
        <w:jc w:val="center"/>
        <w:rPr>
          <w:rFonts w:ascii="Arial" w:hAnsi="Arial" w:cs="Arial"/>
          <w:sz w:val="28"/>
          <w:szCs w:val="28"/>
          <w:lang w:val="en-US"/>
        </w:rPr>
      </w:pPr>
      <w:r w:rsidRPr="00A6690E">
        <w:rPr>
          <w:rFonts w:ascii="Arial" w:hAnsi="Arial" w:cs="Arial"/>
          <w:sz w:val="28"/>
          <w:szCs w:val="28"/>
          <w:lang w:val="en-US"/>
        </w:rPr>
        <w:t>Scholarship Program for</w:t>
      </w:r>
      <w:r w:rsidR="0090289B" w:rsidRPr="00A6690E">
        <w:rPr>
          <w:rFonts w:ascii="Arial" w:hAnsi="Arial" w:cs="Arial"/>
          <w:sz w:val="28"/>
          <w:szCs w:val="28"/>
          <w:lang w:val="en-US"/>
        </w:rPr>
        <w:t xml:space="preserve"> </w:t>
      </w:r>
      <w:r w:rsidRPr="00A6690E">
        <w:rPr>
          <w:rFonts w:ascii="Arial" w:hAnsi="Arial" w:cs="Arial"/>
          <w:sz w:val="28"/>
          <w:szCs w:val="28"/>
          <w:lang w:val="en-US"/>
        </w:rPr>
        <w:t xml:space="preserve">the International Project Semester </w:t>
      </w:r>
    </w:p>
    <w:p w14:paraId="6942D21F" w14:textId="0301C693" w:rsidR="00537D3B" w:rsidRPr="00AF2D4D" w:rsidRDefault="00537D3B" w:rsidP="00537D3B">
      <w:pPr>
        <w:pStyle w:val="Kopfzeile"/>
        <w:jc w:val="center"/>
        <w:rPr>
          <w:rFonts w:ascii="Arial" w:hAnsi="Arial" w:cs="Arial"/>
          <w:sz w:val="28"/>
          <w:szCs w:val="28"/>
        </w:rPr>
      </w:pPr>
      <w:r w:rsidRPr="00AF2D4D">
        <w:rPr>
          <w:rFonts w:ascii="Arial" w:hAnsi="Arial" w:cs="Arial"/>
          <w:sz w:val="28"/>
          <w:szCs w:val="28"/>
        </w:rPr>
        <w:t>in 202</w:t>
      </w:r>
      <w:r w:rsidR="00333B37">
        <w:rPr>
          <w:rFonts w:ascii="Arial" w:hAnsi="Arial" w:cs="Arial"/>
          <w:sz w:val="28"/>
          <w:szCs w:val="28"/>
        </w:rPr>
        <w:t>4/2025</w:t>
      </w:r>
    </w:p>
    <w:p w14:paraId="4383D337" w14:textId="77777777" w:rsidR="00537D3B" w:rsidRPr="00AF2D4D" w:rsidRDefault="00537D3B" w:rsidP="00537D3B">
      <w:pPr>
        <w:pStyle w:val="Kopfzeile"/>
        <w:jc w:val="center"/>
        <w:rPr>
          <w:rFonts w:ascii="Arial" w:hAnsi="Arial" w:cs="Arial"/>
          <w:sz w:val="28"/>
          <w:szCs w:val="28"/>
        </w:rPr>
      </w:pPr>
      <w:r w:rsidRPr="00AF2D4D">
        <w:rPr>
          <w:rFonts w:ascii="Arial" w:hAnsi="Arial" w:cs="Arial"/>
          <w:sz w:val="28"/>
          <w:szCs w:val="28"/>
        </w:rPr>
        <w:t xml:space="preserve">at </w:t>
      </w:r>
    </w:p>
    <w:p w14:paraId="334ACAA9" w14:textId="77777777" w:rsidR="00537D3B" w:rsidRPr="00AF2D4D" w:rsidRDefault="00537D3B" w:rsidP="00537D3B">
      <w:pPr>
        <w:pStyle w:val="Kopfzeile"/>
        <w:jc w:val="center"/>
        <w:rPr>
          <w:rFonts w:ascii="Arial" w:hAnsi="Arial" w:cs="Arial"/>
          <w:sz w:val="28"/>
          <w:szCs w:val="28"/>
        </w:rPr>
      </w:pPr>
      <w:r w:rsidRPr="00AF2D4D">
        <w:rPr>
          <w:rFonts w:ascii="Arial" w:hAnsi="Arial" w:cs="Arial"/>
          <w:sz w:val="28"/>
          <w:szCs w:val="28"/>
        </w:rPr>
        <w:t>Hochschule für Technik und Wirtschaft des Saarlandes</w:t>
      </w:r>
    </w:p>
    <w:p w14:paraId="574D7B87" w14:textId="77777777" w:rsidR="00537D3B" w:rsidRPr="00AF2D4D" w:rsidRDefault="00537D3B">
      <w:pPr>
        <w:rPr>
          <w:rFonts w:ascii="Arial" w:hAnsi="Arial" w:cs="Arial"/>
        </w:rPr>
      </w:pPr>
    </w:p>
    <w:p w14:paraId="5288C47B" w14:textId="71525D2C" w:rsidR="009A1514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 xml:space="preserve">Please fill in the </w:t>
      </w:r>
      <w:r w:rsidR="004C5A77" w:rsidRPr="00A6690E">
        <w:rPr>
          <w:rFonts w:ascii="Arial" w:hAnsi="Arial" w:cs="Arial"/>
          <w:lang w:val="en-US"/>
        </w:rPr>
        <w:t xml:space="preserve">application </w:t>
      </w:r>
      <w:r w:rsidRPr="00A6690E">
        <w:rPr>
          <w:rFonts w:ascii="Arial" w:hAnsi="Arial" w:cs="Arial"/>
          <w:lang w:val="en-US"/>
        </w:rPr>
        <w:t>form, merge it with the further requested document</w:t>
      </w:r>
      <w:r w:rsidR="00E00699" w:rsidRPr="00A6690E">
        <w:rPr>
          <w:rFonts w:ascii="Arial" w:hAnsi="Arial" w:cs="Arial"/>
          <w:lang w:val="en-US"/>
        </w:rPr>
        <w:t>s</w:t>
      </w:r>
      <w:r w:rsidR="00DA5664" w:rsidRPr="00A6690E">
        <w:rPr>
          <w:rFonts w:ascii="Arial" w:hAnsi="Arial" w:cs="Arial"/>
          <w:lang w:val="en-US"/>
        </w:rPr>
        <w:t xml:space="preserve"> (see page 2)</w:t>
      </w:r>
      <w:r w:rsidRPr="00A6690E">
        <w:rPr>
          <w:rFonts w:ascii="Arial" w:hAnsi="Arial" w:cs="Arial"/>
          <w:lang w:val="en-US"/>
        </w:rPr>
        <w:t xml:space="preserve"> into </w:t>
      </w:r>
      <w:r w:rsidRPr="00A6690E">
        <w:rPr>
          <w:rFonts w:ascii="Arial" w:hAnsi="Arial" w:cs="Arial"/>
          <w:b/>
          <w:lang w:val="en-US"/>
        </w:rPr>
        <w:t>one</w:t>
      </w:r>
      <w:r w:rsidRPr="00A6690E">
        <w:rPr>
          <w:rFonts w:ascii="Arial" w:hAnsi="Arial" w:cs="Arial"/>
          <w:lang w:val="en-US"/>
        </w:rPr>
        <w:t xml:space="preserve"> </w:t>
      </w:r>
      <w:r w:rsidRPr="00A6690E">
        <w:rPr>
          <w:rFonts w:ascii="Arial" w:hAnsi="Arial" w:cs="Arial"/>
          <w:b/>
          <w:lang w:val="en-US"/>
        </w:rPr>
        <w:t>PDF</w:t>
      </w:r>
      <w:r w:rsidRPr="00A6690E">
        <w:rPr>
          <w:rFonts w:ascii="Arial" w:hAnsi="Arial" w:cs="Arial"/>
          <w:lang w:val="en-US"/>
        </w:rPr>
        <w:t xml:space="preserve"> and send it to </w:t>
      </w:r>
      <w:hyperlink r:id="rId7" w:history="1">
        <w:r w:rsidR="00DA5664" w:rsidRPr="00A6690E">
          <w:rPr>
            <w:rStyle w:val="Hyperlink"/>
            <w:rFonts w:ascii="Arial" w:hAnsi="Arial" w:cs="Arial"/>
            <w:lang w:val="en-US"/>
          </w:rPr>
          <w:t>ips@htwsaar.de</w:t>
        </w:r>
      </w:hyperlink>
      <w:r w:rsidRPr="00A6690E">
        <w:rPr>
          <w:rFonts w:ascii="Arial" w:hAnsi="Arial" w:cs="Arial"/>
          <w:lang w:val="en-US"/>
        </w:rPr>
        <w:t xml:space="preserve"> until </w:t>
      </w:r>
      <w:bookmarkStart w:id="0" w:name="_Hlk119400625"/>
      <w:r w:rsidR="000D20EE">
        <w:rPr>
          <w:rFonts w:ascii="Arial" w:hAnsi="Arial" w:cs="Arial"/>
          <w:lang w:val="en-US"/>
        </w:rPr>
        <w:t>November 30</w:t>
      </w:r>
      <w:r w:rsidR="008366D4">
        <w:rPr>
          <w:rFonts w:ascii="Arial" w:hAnsi="Arial" w:cs="Arial"/>
          <w:lang w:val="en-US"/>
        </w:rPr>
        <w:t xml:space="preserve"> (if applying for the upcoming summer semester)</w:t>
      </w:r>
      <w:r w:rsidRPr="00A6690E">
        <w:rPr>
          <w:rFonts w:ascii="Arial" w:hAnsi="Arial" w:cs="Arial"/>
          <w:lang w:val="en-US"/>
        </w:rPr>
        <w:t xml:space="preserve"> </w:t>
      </w:r>
      <w:bookmarkEnd w:id="0"/>
      <w:r w:rsidR="008366D4">
        <w:rPr>
          <w:rFonts w:ascii="Arial" w:hAnsi="Arial" w:cs="Arial"/>
          <w:lang w:val="en-US"/>
        </w:rPr>
        <w:t>or May 31 (if applying for the upcoming winter semester)</w:t>
      </w:r>
      <w:r w:rsidRPr="00A6690E">
        <w:rPr>
          <w:rFonts w:ascii="Arial" w:hAnsi="Arial" w:cs="Arial"/>
          <w:lang w:val="en-US"/>
        </w:rPr>
        <w:t>.</w:t>
      </w:r>
    </w:p>
    <w:p w14:paraId="63E685BD" w14:textId="77777777" w:rsidR="00126695" w:rsidRPr="00A6690E" w:rsidRDefault="00126695">
      <w:pPr>
        <w:rPr>
          <w:rFonts w:ascii="Arial" w:hAnsi="Arial" w:cs="Arial"/>
          <w:lang w:val="en-US"/>
        </w:rPr>
      </w:pPr>
    </w:p>
    <w:p w14:paraId="1DA58272" w14:textId="77777777" w:rsidR="00126695" w:rsidRPr="00A6690E" w:rsidRDefault="00126695">
      <w:pPr>
        <w:pBdr>
          <w:bottom w:val="single" w:sz="12" w:space="1" w:color="auto"/>
        </w:pBdr>
        <w:rPr>
          <w:rFonts w:ascii="Arial" w:hAnsi="Arial" w:cs="Arial"/>
          <w:b/>
          <w:sz w:val="24"/>
          <w:szCs w:val="24"/>
          <w:lang w:val="en-US"/>
        </w:rPr>
      </w:pPr>
      <w:r w:rsidRPr="00A6690E">
        <w:rPr>
          <w:rFonts w:ascii="Arial" w:hAnsi="Arial" w:cs="Arial"/>
          <w:b/>
          <w:sz w:val="24"/>
          <w:szCs w:val="24"/>
          <w:lang w:val="en-US"/>
        </w:rPr>
        <w:t>Personal Data</w:t>
      </w:r>
      <w:r w:rsidRPr="00AF2D4D">
        <w:rPr>
          <w:rStyle w:val="Funotenzeichen"/>
          <w:rFonts w:ascii="Arial" w:hAnsi="Arial" w:cs="Arial"/>
          <w:b/>
          <w:sz w:val="24"/>
          <w:szCs w:val="24"/>
        </w:rPr>
        <w:footnoteReference w:id="2"/>
      </w:r>
    </w:p>
    <w:p w14:paraId="718A20A2" w14:textId="3265A455" w:rsidR="00126695" w:rsidRPr="00A6690E" w:rsidRDefault="00EC20C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urname</w:t>
      </w:r>
      <w:r w:rsidR="00126695" w:rsidRPr="00A6690E">
        <w:rPr>
          <w:rFonts w:ascii="Arial" w:hAnsi="Arial" w:cs="Arial"/>
          <w:lang w:val="en-US"/>
        </w:rPr>
        <w:t xml:space="preserve">, </w:t>
      </w:r>
      <w:r w:rsidR="00333B37">
        <w:rPr>
          <w:rFonts w:ascii="Arial" w:hAnsi="Arial" w:cs="Arial"/>
          <w:lang w:val="en-US"/>
        </w:rPr>
        <w:t>N</w:t>
      </w:r>
      <w:r w:rsidR="00126695" w:rsidRPr="00A6690E">
        <w:rPr>
          <w:rFonts w:ascii="Arial" w:hAnsi="Arial" w:cs="Arial"/>
          <w:lang w:val="en-US"/>
        </w:rPr>
        <w:t>ame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-101958584"/>
          <w:placeholder>
            <w:docPart w:val="48058D4D3AFC46338A0AFF82174268F3"/>
          </w:placeholder>
          <w:showingPlcHdr/>
          <w:text/>
        </w:sdtPr>
        <w:sdtEndPr/>
        <w:sdtContent>
          <w:r w:rsidR="0090289B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5B12E328" w14:textId="77777777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Date of Birth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-570421909"/>
          <w:placeholder>
            <w:docPart w:val="6ED8207353F54EE19F26B115B90DBACE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7EA15C8E" w14:textId="77777777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 xml:space="preserve">Gender: </w:t>
      </w:r>
      <w:sdt>
        <w:sdtPr>
          <w:rPr>
            <w:rFonts w:ascii="Arial" w:hAnsi="Arial" w:cs="Arial"/>
          </w:rPr>
          <w:id w:val="-373780194"/>
          <w:placeholder>
            <w:docPart w:val="FF9DFBF9AFD34CE3B52D656541C0A289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0F68AA6D" w14:textId="77777777" w:rsidR="00126695" w:rsidRPr="00A6690E" w:rsidRDefault="007024F6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Nationality/</w:t>
      </w:r>
      <w:r w:rsidR="00126695" w:rsidRPr="00A6690E">
        <w:rPr>
          <w:rFonts w:ascii="Arial" w:hAnsi="Arial" w:cs="Arial"/>
          <w:lang w:val="en-US"/>
        </w:rPr>
        <w:t>Citizenship(s)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-1082833783"/>
          <w:placeholder>
            <w:docPart w:val="C46D6652FDCB4AEA9C0B42ACD566D77C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3D5ECE5F" w14:textId="72E4DB23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Full Address (street, number, zip code, city, country)</w:t>
      </w:r>
      <w:r w:rsidR="00E776EC" w:rsidRPr="00A6690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  <w:lang w:val="en-US"/>
          </w:rPr>
          <w:id w:val="-597944692"/>
          <w:placeholder>
            <w:docPart w:val="C208C96E1F1E4CB0A1A2F5E27E13E58F"/>
          </w:placeholder>
          <w:showingPlcHdr/>
          <w:text/>
        </w:sdtPr>
        <w:sdtEndPr/>
        <w:sdtContent>
          <w:r w:rsidR="00A6690E">
            <w:rPr>
              <w:rStyle w:val="Platzhaltertext"/>
            </w:rPr>
            <w:t>Click here and type</w:t>
          </w:r>
          <w:r w:rsidR="00A6690E" w:rsidRPr="001D2567">
            <w:rPr>
              <w:rStyle w:val="Platzhaltertext"/>
            </w:rPr>
            <w:t>.</w:t>
          </w:r>
        </w:sdtContent>
      </w:sdt>
    </w:p>
    <w:p w14:paraId="791FE3E1" w14:textId="77777777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E-Mail Address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1172457862"/>
          <w:placeholder>
            <w:docPart w:val="A138E3783FE04E91BC13A2603879728A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577638FB" w14:textId="77777777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Phone Number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-732614493"/>
          <w:placeholder>
            <w:docPart w:val="37843E2A76084BA3861F753CCD477F83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6D74D3F7" w14:textId="77777777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Study Program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-2121054767"/>
          <w:placeholder>
            <w:docPart w:val="686041863CD340D1A8BD1AE9E9BB6CFA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35F4A251" w14:textId="77777777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Faculty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-1770224164"/>
          <w:placeholder>
            <w:docPart w:val="A020CDE7BB0040308ED0AC6FE552FC92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0503D35F" w14:textId="77777777" w:rsidR="00126695" w:rsidRPr="00A6690E" w:rsidRDefault="00126695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University:</w:t>
      </w:r>
      <w:r w:rsidR="00E776EC" w:rsidRPr="00A6690E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</w:rPr>
          <w:id w:val="727584111"/>
          <w:placeholder>
            <w:docPart w:val="A6CDA55122054553BB7409D7E00145AC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7ED0A419" w14:textId="77777777" w:rsidR="00126695" w:rsidRPr="00AF2D4D" w:rsidRDefault="00126695">
      <w:pPr>
        <w:rPr>
          <w:rFonts w:ascii="Arial" w:hAnsi="Arial" w:cs="Arial"/>
          <w:lang w:val="fr-FR"/>
        </w:rPr>
      </w:pPr>
      <w:r w:rsidRPr="00AF2D4D">
        <w:rPr>
          <w:rFonts w:ascii="Arial" w:hAnsi="Arial" w:cs="Arial"/>
          <w:lang w:val="fr-FR"/>
        </w:rPr>
        <w:t xml:space="preserve">Current </w:t>
      </w:r>
      <w:proofErr w:type="gramStart"/>
      <w:r w:rsidRPr="00AF2D4D">
        <w:rPr>
          <w:rFonts w:ascii="Arial" w:hAnsi="Arial" w:cs="Arial"/>
          <w:lang w:val="fr-FR"/>
        </w:rPr>
        <w:t>Semester:</w:t>
      </w:r>
      <w:proofErr w:type="gramEnd"/>
      <w:r w:rsidR="00E776EC" w:rsidRPr="00AF2D4D">
        <w:rPr>
          <w:rFonts w:ascii="Arial" w:hAnsi="Arial" w:cs="Arial"/>
          <w:lang w:val="fr-FR"/>
        </w:rPr>
        <w:t xml:space="preserve"> </w:t>
      </w:r>
      <w:sdt>
        <w:sdtPr>
          <w:rPr>
            <w:rFonts w:ascii="Arial" w:hAnsi="Arial" w:cs="Arial"/>
          </w:rPr>
          <w:id w:val="2133584476"/>
          <w:placeholder>
            <w:docPart w:val="A64CA0959D344EAF9A63499952F365A1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253442F4" w14:textId="77777777" w:rsidR="00126695" w:rsidRPr="00AF2D4D" w:rsidRDefault="00126695">
      <w:pPr>
        <w:rPr>
          <w:rFonts w:ascii="Arial" w:hAnsi="Arial" w:cs="Arial"/>
          <w:lang w:val="fr-FR"/>
        </w:rPr>
      </w:pPr>
    </w:p>
    <w:p w14:paraId="60F94575" w14:textId="77777777" w:rsidR="00126695" w:rsidRPr="00AF2D4D" w:rsidRDefault="00126695">
      <w:pPr>
        <w:rPr>
          <w:rFonts w:ascii="Arial" w:hAnsi="Arial" w:cs="Arial"/>
          <w:lang w:val="fr-FR"/>
        </w:rPr>
      </w:pPr>
    </w:p>
    <w:p w14:paraId="55EA89E5" w14:textId="77777777" w:rsidR="00126695" w:rsidRPr="00AF2D4D" w:rsidRDefault="00126695">
      <w:pPr>
        <w:pBdr>
          <w:bottom w:val="single" w:sz="12" w:space="1" w:color="auto"/>
        </w:pBdr>
        <w:rPr>
          <w:rFonts w:ascii="Arial" w:hAnsi="Arial" w:cs="Arial"/>
          <w:b/>
          <w:sz w:val="24"/>
          <w:szCs w:val="24"/>
          <w:lang w:val="fr-FR"/>
        </w:rPr>
      </w:pPr>
      <w:r w:rsidRPr="00AF2D4D">
        <w:rPr>
          <w:rFonts w:ascii="Arial" w:hAnsi="Arial" w:cs="Arial"/>
          <w:b/>
          <w:sz w:val="24"/>
          <w:szCs w:val="24"/>
          <w:lang w:val="fr-FR"/>
        </w:rPr>
        <w:t xml:space="preserve">Special </w:t>
      </w:r>
      <w:proofErr w:type="gramStart"/>
      <w:r w:rsidRPr="00AF2D4D">
        <w:rPr>
          <w:rFonts w:ascii="Arial" w:hAnsi="Arial" w:cs="Arial"/>
          <w:b/>
          <w:sz w:val="24"/>
          <w:szCs w:val="24"/>
          <w:lang w:val="fr-FR"/>
        </w:rPr>
        <w:t>Interest:</w:t>
      </w:r>
      <w:proofErr w:type="gramEnd"/>
    </w:p>
    <w:p w14:paraId="21B901B7" w14:textId="77777777" w:rsidR="00126695" w:rsidRPr="00AF2D4D" w:rsidRDefault="00126695">
      <w:pPr>
        <w:rPr>
          <w:rFonts w:ascii="Arial" w:hAnsi="Arial" w:cs="Arial"/>
          <w:lang w:val="fr-FR"/>
        </w:rPr>
      </w:pPr>
      <w:r w:rsidRPr="00AF2D4D">
        <w:rPr>
          <w:rFonts w:ascii="Arial" w:hAnsi="Arial" w:cs="Arial"/>
          <w:lang w:val="fr-FR"/>
        </w:rPr>
        <w:t xml:space="preserve">Favourite course(s) at your </w:t>
      </w:r>
      <w:proofErr w:type="gramStart"/>
      <w:r w:rsidRPr="00AF2D4D">
        <w:rPr>
          <w:rFonts w:ascii="Arial" w:hAnsi="Arial" w:cs="Arial"/>
          <w:lang w:val="fr-FR"/>
        </w:rPr>
        <w:t>university:</w:t>
      </w:r>
      <w:proofErr w:type="gramEnd"/>
      <w:r w:rsidR="00E776EC" w:rsidRPr="00AF2D4D">
        <w:rPr>
          <w:rFonts w:ascii="Arial" w:hAnsi="Arial" w:cs="Arial"/>
          <w:lang w:val="fr-FR"/>
        </w:rPr>
        <w:t xml:space="preserve"> </w:t>
      </w:r>
      <w:sdt>
        <w:sdtPr>
          <w:rPr>
            <w:rFonts w:ascii="Arial" w:hAnsi="Arial" w:cs="Arial"/>
          </w:rPr>
          <w:id w:val="1352304558"/>
          <w:placeholder>
            <w:docPart w:val="3089A5D6B6A847F4B5C5D0F2833537DF"/>
          </w:placeholder>
          <w:showingPlcHdr/>
          <w:text/>
        </w:sdtPr>
        <w:sdtEndPr/>
        <w:sdtContent>
          <w:r w:rsidR="00E776EC"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5183960E" w14:textId="77777777" w:rsidR="00126695" w:rsidRPr="00A6690E" w:rsidRDefault="00E776EC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>Your speciality</w:t>
      </w:r>
      <w:r w:rsidR="002E2E87" w:rsidRPr="00A6690E">
        <w:rPr>
          <w:rFonts w:ascii="Arial" w:hAnsi="Arial" w:cs="Arial"/>
          <w:lang w:val="en-US"/>
        </w:rPr>
        <w:t xml:space="preserve"> in your study area</w:t>
      </w:r>
      <w:r w:rsidRPr="00A6690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1345972673"/>
          <w:placeholder>
            <w:docPart w:val="9C65C495B62A471DA9EF4102E4D23D5A"/>
          </w:placeholder>
          <w:showingPlcHdr/>
          <w:text/>
        </w:sdtPr>
        <w:sdtEndPr/>
        <w:sdtContent>
          <w:r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4020895A" w14:textId="77777777" w:rsidR="00745298" w:rsidRPr="00A6690E" w:rsidRDefault="00745298">
      <w:pPr>
        <w:rPr>
          <w:rFonts w:ascii="Arial" w:hAnsi="Arial" w:cs="Arial"/>
          <w:lang w:val="en-US"/>
        </w:rPr>
      </w:pPr>
    </w:p>
    <w:p w14:paraId="3B421B9C" w14:textId="77777777" w:rsidR="00E776EC" w:rsidRPr="00A6690E" w:rsidRDefault="002E2E87">
      <w:pPr>
        <w:rPr>
          <w:rFonts w:ascii="Arial" w:hAnsi="Arial" w:cs="Arial"/>
          <w:lang w:val="en-US"/>
        </w:rPr>
      </w:pPr>
      <w:r w:rsidRPr="00A6690E">
        <w:rPr>
          <w:rFonts w:ascii="Arial" w:hAnsi="Arial" w:cs="Arial"/>
          <w:lang w:val="en-US"/>
        </w:rPr>
        <w:t xml:space="preserve">Social activity: </w:t>
      </w:r>
      <w:sdt>
        <w:sdtPr>
          <w:rPr>
            <w:rFonts w:ascii="Arial" w:hAnsi="Arial" w:cs="Arial"/>
          </w:rPr>
          <w:id w:val="-1454789826"/>
          <w:placeholder>
            <w:docPart w:val="69785A05479849FBA1DD51992E820788"/>
          </w:placeholder>
          <w:showingPlcHdr/>
          <w:text/>
        </w:sdtPr>
        <w:sdtEndPr/>
        <w:sdtContent>
          <w:r w:rsidRPr="00A6690E">
            <w:rPr>
              <w:rStyle w:val="Platzhaltertext"/>
              <w:rFonts w:ascii="Arial" w:hAnsi="Arial" w:cs="Arial"/>
              <w:lang w:val="en-US"/>
            </w:rPr>
            <w:t>Click here and type.</w:t>
          </w:r>
        </w:sdtContent>
      </w:sdt>
    </w:p>
    <w:p w14:paraId="722A084F" w14:textId="77777777" w:rsidR="0096645B" w:rsidRPr="00A6690E" w:rsidRDefault="0096645B">
      <w:pPr>
        <w:rPr>
          <w:rFonts w:ascii="Arial" w:hAnsi="Arial" w:cs="Arial"/>
          <w:lang w:val="en-US"/>
        </w:rPr>
      </w:pPr>
    </w:p>
    <w:p w14:paraId="518DBA55" w14:textId="77777777" w:rsidR="0096645B" w:rsidRPr="00A6690E" w:rsidRDefault="0096645B">
      <w:pPr>
        <w:pBdr>
          <w:bottom w:val="single" w:sz="12" w:space="1" w:color="auto"/>
        </w:pBdr>
        <w:rPr>
          <w:rFonts w:ascii="Arial" w:hAnsi="Arial" w:cs="Arial"/>
          <w:lang w:val="en-US"/>
        </w:rPr>
      </w:pPr>
    </w:p>
    <w:p w14:paraId="45321DA1" w14:textId="77777777" w:rsidR="006C3095" w:rsidRPr="00AF2D4D" w:rsidRDefault="00537D3B">
      <w:pPr>
        <w:pBdr>
          <w:bottom w:val="single" w:sz="12" w:space="1" w:color="auto"/>
        </w:pBdr>
        <w:rPr>
          <w:rFonts w:ascii="Arial" w:hAnsi="Arial" w:cs="Arial"/>
          <w:b/>
          <w:sz w:val="24"/>
          <w:lang w:val="fr-FR"/>
        </w:rPr>
      </w:pPr>
      <w:r w:rsidRPr="00AF2D4D">
        <w:rPr>
          <w:rFonts w:ascii="Arial" w:hAnsi="Arial" w:cs="Arial"/>
          <w:b/>
          <w:sz w:val="24"/>
          <w:lang w:val="fr-FR"/>
        </w:rPr>
        <w:t>Further requested documents</w:t>
      </w:r>
      <w:r w:rsidR="007E5C5F">
        <w:rPr>
          <w:rStyle w:val="Funotenzeichen"/>
          <w:rFonts w:ascii="Arial" w:hAnsi="Arial" w:cs="Arial"/>
          <w:b/>
          <w:sz w:val="24"/>
          <w:lang w:val="fr-FR"/>
        </w:rPr>
        <w:footnoteReference w:id="3"/>
      </w:r>
      <w:r w:rsidR="00F119D6" w:rsidRPr="00AF2D4D">
        <w:rPr>
          <w:rFonts w:ascii="Arial" w:hAnsi="Arial" w:cs="Arial"/>
          <w:b/>
          <w:sz w:val="24"/>
          <w:lang w:val="fr-FR"/>
        </w:rPr>
        <w:t>:</w:t>
      </w:r>
    </w:p>
    <w:p w14:paraId="2EA77FA8" w14:textId="22BD510F" w:rsidR="009A7B33" w:rsidRPr="00AF2D4D" w:rsidRDefault="001D344A" w:rsidP="009A7B33">
      <w:pPr>
        <w:rPr>
          <w:rFonts w:ascii="Arial" w:hAnsi="Arial" w:cs="Arial"/>
          <w:lang w:val="fr-FR"/>
        </w:rPr>
      </w:pPr>
      <w:sdt>
        <w:sdtPr>
          <w:rPr>
            <w:rFonts w:ascii="Arial" w:hAnsi="Arial" w:cs="Arial"/>
            <w:lang w:val="fr-FR"/>
          </w:rPr>
          <w:id w:val="-1998409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66D6">
            <w:rPr>
              <w:rFonts w:ascii="MS Gothic" w:eastAsia="MS Gothic" w:hAnsi="MS Gothic" w:cs="Arial" w:hint="eastAsia"/>
              <w:lang w:val="fr-FR"/>
            </w:rPr>
            <w:t>☐</w:t>
          </w:r>
        </w:sdtContent>
      </w:sdt>
      <w:r w:rsidR="006C3095" w:rsidRPr="00AF2D4D">
        <w:rPr>
          <w:rFonts w:ascii="Arial" w:hAnsi="Arial" w:cs="Arial"/>
          <w:lang w:val="fr-FR"/>
        </w:rPr>
        <w:t xml:space="preserve"> </w:t>
      </w:r>
      <w:r w:rsidR="009A7B33" w:rsidRPr="00AF2D4D">
        <w:rPr>
          <w:rFonts w:ascii="Arial" w:hAnsi="Arial" w:cs="Arial"/>
          <w:lang w:val="fr-FR"/>
        </w:rPr>
        <w:t>Letter of recommendation from a lecturer or professor from the sending university</w:t>
      </w:r>
    </w:p>
    <w:p w14:paraId="6AD92586" w14:textId="77777777" w:rsidR="009A7B33" w:rsidRPr="00AF2D4D" w:rsidRDefault="001D344A" w:rsidP="009A7B33">
      <w:pPr>
        <w:rPr>
          <w:rFonts w:ascii="Arial" w:hAnsi="Arial" w:cs="Arial"/>
          <w:lang w:val="fr-FR"/>
        </w:rPr>
      </w:pPr>
      <w:sdt>
        <w:sdtPr>
          <w:rPr>
            <w:rFonts w:ascii="Arial" w:hAnsi="Arial" w:cs="Arial"/>
            <w:lang w:val="fr-FR"/>
          </w:rPr>
          <w:id w:val="-1921090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7B33" w:rsidRPr="00AF2D4D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="009A7B33" w:rsidRPr="00AF2D4D">
        <w:rPr>
          <w:rFonts w:ascii="Arial" w:hAnsi="Arial" w:cs="Arial"/>
          <w:lang w:val="fr-FR"/>
        </w:rPr>
        <w:t xml:space="preserve"> Motivation letter (max. 2 pages) - </w:t>
      </w:r>
      <w:proofErr w:type="gramStart"/>
      <w:r w:rsidR="009A7B33" w:rsidRPr="00AF2D4D">
        <w:rPr>
          <w:rFonts w:ascii="Arial" w:hAnsi="Arial" w:cs="Arial"/>
          <w:lang w:val="fr-FR"/>
        </w:rPr>
        <w:t>Content:</w:t>
      </w:r>
      <w:proofErr w:type="gramEnd"/>
    </w:p>
    <w:p w14:paraId="27816930" w14:textId="77777777" w:rsidR="009A7B33" w:rsidRPr="00AF2D4D" w:rsidRDefault="009A7B33" w:rsidP="00C123CC">
      <w:pPr>
        <w:ind w:left="708"/>
        <w:rPr>
          <w:rFonts w:ascii="Arial" w:hAnsi="Arial" w:cs="Arial"/>
          <w:lang w:val="fr-FR"/>
        </w:rPr>
      </w:pPr>
      <w:r w:rsidRPr="00AF2D4D">
        <w:rPr>
          <w:rFonts w:ascii="Arial" w:hAnsi="Arial" w:cs="Arial"/>
          <w:lang w:val="fr-FR"/>
        </w:rPr>
        <w:t xml:space="preserve">Why do you want to participate in IPS and receive the </w:t>
      </w:r>
      <w:proofErr w:type="gramStart"/>
      <w:r w:rsidRPr="00AF2D4D">
        <w:rPr>
          <w:rFonts w:ascii="Arial" w:hAnsi="Arial" w:cs="Arial"/>
          <w:lang w:val="fr-FR"/>
        </w:rPr>
        <w:t>scholarship?</w:t>
      </w:r>
      <w:proofErr w:type="gramEnd"/>
    </w:p>
    <w:p w14:paraId="2AAD124F" w14:textId="77777777" w:rsidR="009A7B33" w:rsidRPr="00AF2D4D" w:rsidRDefault="009A7B33" w:rsidP="00C123CC">
      <w:pPr>
        <w:ind w:left="708"/>
        <w:rPr>
          <w:rFonts w:ascii="Arial" w:hAnsi="Arial" w:cs="Arial"/>
          <w:lang w:val="fr-FR"/>
        </w:rPr>
      </w:pPr>
      <w:r w:rsidRPr="00AF2D4D">
        <w:rPr>
          <w:rFonts w:ascii="Arial" w:hAnsi="Arial" w:cs="Arial"/>
          <w:lang w:val="fr-FR"/>
        </w:rPr>
        <w:t>What experience do you have (from other projects/internships</w:t>
      </w:r>
      <w:proofErr w:type="gramStart"/>
      <w:r w:rsidRPr="00AF2D4D">
        <w:rPr>
          <w:rFonts w:ascii="Arial" w:hAnsi="Arial" w:cs="Arial"/>
          <w:lang w:val="fr-FR"/>
        </w:rPr>
        <w:t>)?</w:t>
      </w:r>
      <w:proofErr w:type="gramEnd"/>
    </w:p>
    <w:p w14:paraId="4CA41932" w14:textId="77777777" w:rsidR="009A7B33" w:rsidRPr="00AF2D4D" w:rsidRDefault="009A7B33" w:rsidP="00C123CC">
      <w:pPr>
        <w:ind w:left="708"/>
        <w:rPr>
          <w:rFonts w:ascii="Arial" w:hAnsi="Arial" w:cs="Arial"/>
          <w:lang w:val="fr-FR"/>
        </w:rPr>
      </w:pPr>
      <w:r w:rsidRPr="00AF2D4D">
        <w:rPr>
          <w:rFonts w:ascii="Arial" w:hAnsi="Arial" w:cs="Arial"/>
          <w:lang w:val="fr-FR"/>
        </w:rPr>
        <w:t xml:space="preserve">Which areas/topics are of particular interest to </w:t>
      </w:r>
      <w:proofErr w:type="gramStart"/>
      <w:r w:rsidRPr="00AF2D4D">
        <w:rPr>
          <w:rFonts w:ascii="Arial" w:hAnsi="Arial" w:cs="Arial"/>
          <w:lang w:val="fr-FR"/>
        </w:rPr>
        <w:t>you?</w:t>
      </w:r>
      <w:proofErr w:type="gramEnd"/>
    </w:p>
    <w:p w14:paraId="4E676B5B" w14:textId="77777777" w:rsidR="009A7B33" w:rsidRDefault="009A7B33" w:rsidP="00C123CC">
      <w:pPr>
        <w:ind w:left="708"/>
        <w:rPr>
          <w:rFonts w:ascii="Arial" w:hAnsi="Arial" w:cs="Arial"/>
          <w:lang w:val="fr-FR"/>
        </w:rPr>
      </w:pPr>
      <w:r w:rsidRPr="00AF2D4D">
        <w:rPr>
          <w:rFonts w:ascii="Arial" w:hAnsi="Arial" w:cs="Arial"/>
          <w:lang w:val="fr-FR"/>
        </w:rPr>
        <w:t>What are your strengths (personal</w:t>
      </w:r>
      <w:r w:rsidR="00B54C84">
        <w:rPr>
          <w:rFonts w:ascii="Arial" w:hAnsi="Arial" w:cs="Arial"/>
          <w:lang w:val="fr-FR"/>
        </w:rPr>
        <w:t>, hard&amp;soft</w:t>
      </w:r>
      <w:r w:rsidRPr="00AF2D4D">
        <w:rPr>
          <w:rFonts w:ascii="Arial" w:hAnsi="Arial" w:cs="Arial"/>
          <w:lang w:val="fr-FR"/>
        </w:rPr>
        <w:t xml:space="preserve"> skills</w:t>
      </w:r>
      <w:proofErr w:type="gramStart"/>
      <w:r w:rsidRPr="00AF2D4D">
        <w:rPr>
          <w:rFonts w:ascii="Arial" w:hAnsi="Arial" w:cs="Arial"/>
          <w:lang w:val="fr-FR"/>
        </w:rPr>
        <w:t>)?</w:t>
      </w:r>
      <w:proofErr w:type="gramEnd"/>
    </w:p>
    <w:p w14:paraId="708E53E1" w14:textId="77777777" w:rsidR="00636B73" w:rsidRPr="00AF2D4D" w:rsidRDefault="00636B73" w:rsidP="00C123CC">
      <w:pPr>
        <w:ind w:left="708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>Etc.</w:t>
      </w:r>
    </w:p>
    <w:p w14:paraId="1F34C611" w14:textId="77777777" w:rsidR="009A7B33" w:rsidRPr="00AF2D4D" w:rsidRDefault="001D344A" w:rsidP="009A7B33">
      <w:pPr>
        <w:rPr>
          <w:rFonts w:ascii="Arial" w:hAnsi="Arial" w:cs="Arial"/>
          <w:lang w:val="fr-FR"/>
        </w:rPr>
      </w:pPr>
      <w:sdt>
        <w:sdtPr>
          <w:rPr>
            <w:rFonts w:ascii="Arial" w:hAnsi="Arial" w:cs="Arial"/>
            <w:lang w:val="fr-FR"/>
          </w:rPr>
          <w:id w:val="-859197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7B33" w:rsidRPr="00AF2D4D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="009A7B33" w:rsidRPr="00AF2D4D">
        <w:rPr>
          <w:rFonts w:ascii="Arial" w:hAnsi="Arial" w:cs="Arial"/>
          <w:lang w:val="fr-FR"/>
        </w:rPr>
        <w:t xml:space="preserve"> CV (from </w:t>
      </w:r>
      <w:hyperlink r:id="rId8" w:history="1">
        <w:r w:rsidR="009A7B33" w:rsidRPr="00AF2D4D">
          <w:rPr>
            <w:rStyle w:val="Hyperlink"/>
            <w:rFonts w:ascii="Arial" w:hAnsi="Arial" w:cs="Arial"/>
            <w:lang w:val="fr-FR"/>
          </w:rPr>
          <w:t>Europass</w:t>
        </w:r>
      </w:hyperlink>
      <w:r w:rsidR="009A7B33" w:rsidRPr="00AF2D4D">
        <w:rPr>
          <w:rFonts w:ascii="Arial" w:hAnsi="Arial" w:cs="Arial"/>
          <w:lang w:val="fr-FR"/>
        </w:rPr>
        <w:t>)</w:t>
      </w:r>
    </w:p>
    <w:p w14:paraId="469F403C" w14:textId="77777777" w:rsidR="009A7B33" w:rsidRPr="00AF2D4D" w:rsidRDefault="001D344A" w:rsidP="009A7B33">
      <w:pPr>
        <w:rPr>
          <w:rFonts w:ascii="Arial" w:hAnsi="Arial" w:cs="Arial"/>
          <w:lang w:val="fr-FR"/>
        </w:rPr>
      </w:pPr>
      <w:sdt>
        <w:sdtPr>
          <w:rPr>
            <w:rFonts w:ascii="Arial" w:hAnsi="Arial" w:cs="Arial"/>
            <w:lang w:val="fr-FR"/>
          </w:rPr>
          <w:id w:val="-27417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7B33" w:rsidRPr="00AF2D4D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="009A7B33" w:rsidRPr="00AF2D4D">
        <w:rPr>
          <w:rFonts w:ascii="Arial" w:hAnsi="Arial" w:cs="Arial"/>
          <w:lang w:val="fr-FR"/>
        </w:rPr>
        <w:t xml:space="preserve"> Transcript of records</w:t>
      </w:r>
    </w:p>
    <w:p w14:paraId="66701144" w14:textId="77777777" w:rsidR="009A7B33" w:rsidRPr="00AF2D4D" w:rsidRDefault="001D344A" w:rsidP="009A7B33">
      <w:pPr>
        <w:rPr>
          <w:rFonts w:ascii="Arial" w:hAnsi="Arial" w:cs="Arial"/>
          <w:lang w:val="fr-FR"/>
        </w:rPr>
      </w:pPr>
      <w:sdt>
        <w:sdtPr>
          <w:rPr>
            <w:rFonts w:ascii="Arial" w:hAnsi="Arial" w:cs="Arial"/>
            <w:lang w:val="fr-FR"/>
          </w:rPr>
          <w:id w:val="-1230758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7B33" w:rsidRPr="00AF2D4D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="009A7B33" w:rsidRPr="00AF2D4D">
        <w:rPr>
          <w:rFonts w:ascii="Arial" w:hAnsi="Arial" w:cs="Arial"/>
          <w:lang w:val="fr-FR"/>
        </w:rPr>
        <w:t xml:space="preserve"> Proof of experience (studies/internships abroad, project work, conferences/</w:t>
      </w:r>
      <w:r w:rsidR="00B54C84">
        <w:rPr>
          <w:rFonts w:ascii="Arial" w:hAnsi="Arial" w:cs="Arial"/>
          <w:lang w:val="fr-FR"/>
        </w:rPr>
        <w:t xml:space="preserve"> </w:t>
      </w:r>
      <w:r w:rsidR="009A7B33" w:rsidRPr="00AF2D4D">
        <w:rPr>
          <w:rFonts w:ascii="Arial" w:hAnsi="Arial" w:cs="Arial"/>
          <w:lang w:val="fr-FR"/>
        </w:rPr>
        <w:t>seminars/</w:t>
      </w:r>
      <w:r w:rsidR="00B54C84">
        <w:rPr>
          <w:rFonts w:ascii="Arial" w:hAnsi="Arial" w:cs="Arial"/>
          <w:lang w:val="fr-FR"/>
        </w:rPr>
        <w:t xml:space="preserve"> </w:t>
      </w:r>
      <w:r w:rsidR="009A7B33" w:rsidRPr="00AF2D4D">
        <w:rPr>
          <w:rFonts w:ascii="Arial" w:hAnsi="Arial" w:cs="Arial"/>
          <w:lang w:val="fr-FR"/>
        </w:rPr>
        <w:t xml:space="preserve">courses, active membership in </w:t>
      </w:r>
      <w:r w:rsidR="00B54C84">
        <w:rPr>
          <w:rFonts w:ascii="Arial" w:hAnsi="Arial" w:cs="Arial"/>
          <w:lang w:val="fr-FR"/>
        </w:rPr>
        <w:t>organisations</w:t>
      </w:r>
      <w:r w:rsidR="009A7B33" w:rsidRPr="00AF2D4D">
        <w:rPr>
          <w:rFonts w:ascii="Arial" w:hAnsi="Arial" w:cs="Arial"/>
          <w:lang w:val="fr-FR"/>
        </w:rPr>
        <w:t xml:space="preserve">, </w:t>
      </w:r>
      <w:r w:rsidR="002E2E87">
        <w:rPr>
          <w:rFonts w:ascii="Arial" w:hAnsi="Arial" w:cs="Arial"/>
          <w:lang w:val="fr-FR"/>
        </w:rPr>
        <w:t xml:space="preserve">social activity </w:t>
      </w:r>
      <w:r w:rsidR="009A7B33" w:rsidRPr="00AF2D4D">
        <w:rPr>
          <w:rFonts w:ascii="Arial" w:hAnsi="Arial" w:cs="Arial"/>
          <w:lang w:val="fr-FR"/>
        </w:rPr>
        <w:t>etc.)</w:t>
      </w:r>
    </w:p>
    <w:sectPr w:rsidR="009A7B33" w:rsidRPr="00AF2D4D" w:rsidSect="00F532D7">
      <w:headerReference w:type="default" r:id="rId9"/>
      <w:footerReference w:type="default" r:id="rId10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8DCB1" w14:textId="77777777" w:rsidR="001D344A" w:rsidRDefault="001D344A" w:rsidP="00057542">
      <w:pPr>
        <w:spacing w:after="0" w:line="240" w:lineRule="auto"/>
      </w:pPr>
      <w:r>
        <w:separator/>
      </w:r>
    </w:p>
  </w:endnote>
  <w:endnote w:type="continuationSeparator" w:id="0">
    <w:p w14:paraId="62FCDF2A" w14:textId="77777777" w:rsidR="001D344A" w:rsidRDefault="001D344A" w:rsidP="00057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A8A01" w14:textId="77777777" w:rsidR="00057542" w:rsidRDefault="00F532D7" w:rsidP="00F532D7">
    <w:pPr>
      <w:pStyle w:val="Fuzeile"/>
      <w:tabs>
        <w:tab w:val="clear" w:pos="4536"/>
        <w:tab w:val="clear" w:pos="9072"/>
        <w:tab w:val="left" w:pos="6540"/>
      </w:tabs>
    </w:pP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5B50B0AA" wp14:editId="41964685">
          <wp:simplePos x="0" y="0"/>
          <wp:positionH relativeFrom="margin">
            <wp:posOffset>3366769</wp:posOffset>
          </wp:positionH>
          <wp:positionV relativeFrom="paragraph">
            <wp:posOffset>-272623</wp:posOffset>
          </wp:positionV>
          <wp:extent cx="2390173" cy="873333"/>
          <wp:effectExtent l="0" t="0" r="0" b="3175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4832" cy="8823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7542">
      <w:rPr>
        <w:noProof/>
        <w:lang w:eastAsia="de-DE"/>
      </w:rPr>
      <w:drawing>
        <wp:anchor distT="0" distB="0" distL="114300" distR="114300" simplePos="0" relativeHeight="251658240" behindDoc="1" locked="0" layoutInCell="1" allowOverlap="1" wp14:anchorId="3D1C3136" wp14:editId="7D98B6BC">
          <wp:simplePos x="0" y="0"/>
          <wp:positionH relativeFrom="page">
            <wp:posOffset>1819275</wp:posOffset>
          </wp:positionH>
          <wp:positionV relativeFrom="paragraph">
            <wp:posOffset>-342681</wp:posOffset>
          </wp:positionV>
          <wp:extent cx="1382395" cy="948971"/>
          <wp:effectExtent l="0" t="0" r="8255" b="3810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1604" cy="9552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29BEA" w14:textId="77777777" w:rsidR="001D344A" w:rsidRDefault="001D344A" w:rsidP="00057542">
      <w:pPr>
        <w:spacing w:after="0" w:line="240" w:lineRule="auto"/>
      </w:pPr>
      <w:r>
        <w:separator/>
      </w:r>
    </w:p>
  </w:footnote>
  <w:footnote w:type="continuationSeparator" w:id="0">
    <w:p w14:paraId="3DC2E51C" w14:textId="77777777" w:rsidR="001D344A" w:rsidRDefault="001D344A" w:rsidP="00057542">
      <w:pPr>
        <w:spacing w:after="0" w:line="240" w:lineRule="auto"/>
      </w:pPr>
      <w:r>
        <w:continuationSeparator/>
      </w:r>
    </w:p>
  </w:footnote>
  <w:footnote w:id="1">
    <w:p w14:paraId="66A74D7F" w14:textId="77777777" w:rsidR="00F65535" w:rsidRPr="007E5C5F" w:rsidRDefault="00F65535">
      <w:pPr>
        <w:pStyle w:val="Funotentext"/>
        <w:rPr>
          <w:rFonts w:ascii="Arial" w:hAnsi="Arial" w:cs="Arial"/>
          <w:sz w:val="18"/>
          <w:szCs w:val="18"/>
          <w:lang w:val="fr-FR"/>
        </w:rPr>
      </w:pPr>
      <w:r w:rsidRPr="007E5C5F">
        <w:rPr>
          <w:rStyle w:val="Funotenzeichen"/>
          <w:rFonts w:ascii="Arial" w:hAnsi="Arial" w:cs="Arial"/>
          <w:sz w:val="18"/>
          <w:szCs w:val="18"/>
        </w:rPr>
        <w:footnoteRef/>
      </w:r>
      <w:r w:rsidRPr="007E5C5F">
        <w:rPr>
          <w:rFonts w:ascii="Arial" w:hAnsi="Arial" w:cs="Arial"/>
          <w:sz w:val="18"/>
          <w:szCs w:val="18"/>
          <w:lang w:val="fr-FR"/>
        </w:rPr>
        <w:t xml:space="preserve"> This application is not related to the online application for the International Office at htw saar.</w:t>
      </w:r>
    </w:p>
  </w:footnote>
  <w:footnote w:id="2">
    <w:p w14:paraId="3B54DD13" w14:textId="77777777" w:rsidR="00126695" w:rsidRPr="007E5C5F" w:rsidRDefault="00126695">
      <w:pPr>
        <w:pStyle w:val="Funotentext"/>
        <w:rPr>
          <w:rFonts w:ascii="Arial" w:hAnsi="Arial" w:cs="Arial"/>
          <w:sz w:val="18"/>
          <w:szCs w:val="18"/>
          <w:lang w:val="fr-FR"/>
        </w:rPr>
      </w:pPr>
      <w:r w:rsidRPr="007E5C5F">
        <w:rPr>
          <w:rStyle w:val="Funotenzeichen"/>
          <w:rFonts w:ascii="Arial" w:hAnsi="Arial" w:cs="Arial"/>
          <w:sz w:val="18"/>
          <w:szCs w:val="18"/>
        </w:rPr>
        <w:footnoteRef/>
      </w:r>
      <w:r w:rsidRPr="007E5C5F">
        <w:rPr>
          <w:rFonts w:ascii="Arial" w:hAnsi="Arial" w:cs="Arial"/>
          <w:sz w:val="18"/>
          <w:szCs w:val="18"/>
          <w:lang w:val="fr-FR"/>
        </w:rPr>
        <w:t xml:space="preserve"> </w:t>
      </w:r>
      <w:r w:rsidR="000F2570" w:rsidRPr="007E5C5F">
        <w:rPr>
          <w:rFonts w:ascii="Arial" w:hAnsi="Arial" w:cs="Arial"/>
          <w:sz w:val="18"/>
          <w:szCs w:val="18"/>
          <w:lang w:val="fr-FR"/>
        </w:rPr>
        <w:t>By sending your application including your personal data, you confirm that htw saar is allowed to use it for organizational purpuse during the selection procedure.</w:t>
      </w:r>
    </w:p>
    <w:p w14:paraId="41B1F6DF" w14:textId="77777777" w:rsidR="00AF2D4D" w:rsidRPr="007E5C5F" w:rsidRDefault="00AF2D4D">
      <w:pPr>
        <w:pStyle w:val="Funotentext"/>
        <w:rPr>
          <w:rFonts w:ascii="Arial" w:hAnsi="Arial" w:cs="Arial"/>
          <w:sz w:val="18"/>
          <w:szCs w:val="18"/>
          <w:lang w:val="fr-FR"/>
        </w:rPr>
      </w:pPr>
    </w:p>
    <w:p w14:paraId="6358A21A" w14:textId="77777777" w:rsidR="00AF2D4D" w:rsidRPr="007E5C5F" w:rsidRDefault="00AF2D4D">
      <w:pPr>
        <w:pStyle w:val="Funotentext"/>
        <w:rPr>
          <w:rFonts w:ascii="Arial" w:hAnsi="Arial" w:cs="Arial"/>
          <w:sz w:val="18"/>
          <w:szCs w:val="18"/>
          <w:lang w:val="fr-FR"/>
        </w:rPr>
      </w:pPr>
    </w:p>
  </w:footnote>
  <w:footnote w:id="3">
    <w:p w14:paraId="5A4F9829" w14:textId="2F1FD3FE" w:rsidR="007E5C5F" w:rsidRPr="00A6690E" w:rsidRDefault="007E5C5F">
      <w:pPr>
        <w:pStyle w:val="Funotentext"/>
        <w:rPr>
          <w:rFonts w:ascii="Arial" w:hAnsi="Arial" w:cs="Arial"/>
          <w:sz w:val="18"/>
          <w:szCs w:val="18"/>
          <w:lang w:val="en-US"/>
        </w:rPr>
      </w:pPr>
      <w:r w:rsidRPr="007E5C5F">
        <w:rPr>
          <w:rStyle w:val="Funotenzeichen"/>
          <w:rFonts w:ascii="Arial" w:hAnsi="Arial" w:cs="Arial"/>
          <w:sz w:val="18"/>
          <w:szCs w:val="18"/>
        </w:rPr>
        <w:footnoteRef/>
      </w:r>
      <w:r w:rsidRPr="00A6690E">
        <w:rPr>
          <w:rFonts w:ascii="Arial" w:hAnsi="Arial" w:cs="Arial"/>
          <w:sz w:val="18"/>
          <w:szCs w:val="18"/>
          <w:lang w:val="en-US"/>
        </w:rPr>
        <w:t xml:space="preserve"> Merge the application form with the requested documents into one PDF and send it to </w:t>
      </w:r>
      <w:hyperlink r:id="rId1" w:history="1">
        <w:r w:rsidRPr="00A6690E">
          <w:rPr>
            <w:rStyle w:val="Hyperlink"/>
            <w:rFonts w:ascii="Arial" w:hAnsi="Arial" w:cs="Arial"/>
            <w:sz w:val="18"/>
            <w:szCs w:val="18"/>
            <w:lang w:val="en-US"/>
          </w:rPr>
          <w:t>ips@htwsaar.de</w:t>
        </w:r>
      </w:hyperlink>
      <w:r w:rsidRPr="00A6690E">
        <w:rPr>
          <w:rFonts w:ascii="Arial" w:hAnsi="Arial" w:cs="Arial"/>
          <w:sz w:val="18"/>
          <w:szCs w:val="18"/>
          <w:lang w:val="en-US"/>
        </w:rPr>
        <w:t xml:space="preserve"> until </w:t>
      </w:r>
      <w:r w:rsidR="000D20EE" w:rsidRPr="000D20EE">
        <w:rPr>
          <w:rFonts w:ascii="Arial" w:hAnsi="Arial" w:cs="Arial"/>
          <w:sz w:val="18"/>
          <w:szCs w:val="18"/>
          <w:lang w:val="en-US"/>
        </w:rPr>
        <w:t>November 30</w:t>
      </w:r>
      <w:r w:rsidR="00805416">
        <w:rPr>
          <w:rFonts w:ascii="Arial" w:hAnsi="Arial" w:cs="Arial"/>
          <w:sz w:val="18"/>
          <w:szCs w:val="18"/>
          <w:lang w:val="en-US"/>
        </w:rPr>
        <w:t xml:space="preserve"> / May 31</w:t>
      </w:r>
      <w:r w:rsidRPr="00A6690E">
        <w:rPr>
          <w:rFonts w:ascii="Arial" w:hAnsi="Arial" w:cs="Arial"/>
          <w:sz w:val="18"/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74560" w14:textId="77777777" w:rsidR="00126695" w:rsidRDefault="00F532D7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60288" behindDoc="0" locked="0" layoutInCell="1" allowOverlap="1" wp14:anchorId="32A45ACD" wp14:editId="663C2690">
          <wp:simplePos x="0" y="0"/>
          <wp:positionH relativeFrom="column">
            <wp:posOffset>4300855</wp:posOffset>
          </wp:positionH>
          <wp:positionV relativeFrom="paragraph">
            <wp:posOffset>-258445</wp:posOffset>
          </wp:positionV>
          <wp:extent cx="1743075" cy="449098"/>
          <wp:effectExtent l="0" t="0" r="0" b="8255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449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2CA05614" wp14:editId="1E130918">
          <wp:simplePos x="0" y="0"/>
          <wp:positionH relativeFrom="margin">
            <wp:posOffset>-299720</wp:posOffset>
          </wp:positionH>
          <wp:positionV relativeFrom="margin">
            <wp:posOffset>-923290</wp:posOffset>
          </wp:positionV>
          <wp:extent cx="2505075" cy="693420"/>
          <wp:effectExtent l="0" t="0" r="9525" b="0"/>
          <wp:wrapSquare wrapText="bothSides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PS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905" t="8416" r="29564" b="80128"/>
                  <a:stretch/>
                </pic:blipFill>
                <pic:spPr bwMode="auto">
                  <a:xfrm>
                    <a:off x="0" y="0"/>
                    <a:ext cx="2505075" cy="693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2D4E63" w14:textId="77777777" w:rsidR="00126695" w:rsidRDefault="00126695">
    <w:pPr>
      <w:pStyle w:val="Kopfzeile"/>
    </w:pPr>
  </w:p>
  <w:p w14:paraId="2D2515FD" w14:textId="77777777" w:rsidR="00057542" w:rsidRDefault="00057542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EH/BInbHk9o3/i1ycfOs28G0cYef93qwfNEn4k8+isNsKeNHWmIx6adZKpUCTMs5XijnxKRu0UidDGpM2Jyzw==" w:salt="s7X5rO8ZxCwacYRt1Y1LR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jAwNTCwsDA3MTNR0lEKTi0uzszPAykwqwUAMyRQHCwAAAA="/>
  </w:docVars>
  <w:rsids>
    <w:rsidRoot w:val="00057542"/>
    <w:rsid w:val="00026BEB"/>
    <w:rsid w:val="00057542"/>
    <w:rsid w:val="00065FCC"/>
    <w:rsid w:val="000D20EE"/>
    <w:rsid w:val="000F2570"/>
    <w:rsid w:val="001200F4"/>
    <w:rsid w:val="00126695"/>
    <w:rsid w:val="001D344A"/>
    <w:rsid w:val="0020632A"/>
    <w:rsid w:val="002754BF"/>
    <w:rsid w:val="00286CCF"/>
    <w:rsid w:val="002B7C9F"/>
    <w:rsid w:val="002E2E87"/>
    <w:rsid w:val="00333B37"/>
    <w:rsid w:val="004C5A77"/>
    <w:rsid w:val="00537D3B"/>
    <w:rsid w:val="00582436"/>
    <w:rsid w:val="00582A56"/>
    <w:rsid w:val="005C645B"/>
    <w:rsid w:val="0062259E"/>
    <w:rsid w:val="00636B73"/>
    <w:rsid w:val="006C3095"/>
    <w:rsid w:val="007024F6"/>
    <w:rsid w:val="00745298"/>
    <w:rsid w:val="007C7D34"/>
    <w:rsid w:val="007E5C5F"/>
    <w:rsid w:val="00805416"/>
    <w:rsid w:val="00806CFC"/>
    <w:rsid w:val="008366D4"/>
    <w:rsid w:val="00865463"/>
    <w:rsid w:val="0090289B"/>
    <w:rsid w:val="0096645B"/>
    <w:rsid w:val="009A1514"/>
    <w:rsid w:val="009A7B33"/>
    <w:rsid w:val="00A36247"/>
    <w:rsid w:val="00A6690E"/>
    <w:rsid w:val="00A73741"/>
    <w:rsid w:val="00AF2D4D"/>
    <w:rsid w:val="00B04021"/>
    <w:rsid w:val="00B266D6"/>
    <w:rsid w:val="00B30742"/>
    <w:rsid w:val="00B54C84"/>
    <w:rsid w:val="00BC13D5"/>
    <w:rsid w:val="00C123CC"/>
    <w:rsid w:val="00D34A30"/>
    <w:rsid w:val="00D45CAD"/>
    <w:rsid w:val="00DA5664"/>
    <w:rsid w:val="00DD2A48"/>
    <w:rsid w:val="00E00699"/>
    <w:rsid w:val="00E5112D"/>
    <w:rsid w:val="00E776EC"/>
    <w:rsid w:val="00EC20C0"/>
    <w:rsid w:val="00F119D6"/>
    <w:rsid w:val="00F532D7"/>
    <w:rsid w:val="00F65535"/>
    <w:rsid w:val="00F97697"/>
    <w:rsid w:val="00FB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2E8EFC"/>
  <w15:chartTrackingRefBased/>
  <w15:docId w15:val="{156B0FDD-5015-4E89-A04D-788669394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575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57542"/>
  </w:style>
  <w:style w:type="paragraph" w:styleId="Fuzeile">
    <w:name w:val="footer"/>
    <w:basedOn w:val="Standard"/>
    <w:link w:val="FuzeileZchn"/>
    <w:uiPriority w:val="99"/>
    <w:unhideWhenUsed/>
    <w:rsid w:val="000575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57542"/>
  </w:style>
  <w:style w:type="character" w:styleId="Hyperlink">
    <w:name w:val="Hyperlink"/>
    <w:basedOn w:val="Absatz-Standardschriftart"/>
    <w:uiPriority w:val="99"/>
    <w:unhideWhenUsed/>
    <w:rsid w:val="00126695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26695"/>
    <w:rPr>
      <w:color w:val="605E5C"/>
      <w:shd w:val="clear" w:color="auto" w:fill="E1DFDD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6695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6695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6695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E776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.eu/europass/e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ps@htwsaar.de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ips@htwsaar.d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8058D4D3AFC46338A0AFF82174268F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BBA3AF4-C55B-433B-A233-D5B89C3F890E}"/>
      </w:docPartPr>
      <w:docPartBody>
        <w:p w:rsidR="00EC765D" w:rsidRDefault="0054739A" w:rsidP="0054739A">
          <w:pPr>
            <w:pStyle w:val="48058D4D3AFC46338A0AFF82174268F31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6ED8207353F54EE19F26B115B90DBAC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9D4CF70-8752-48FC-8522-2A3ACA57544D}"/>
      </w:docPartPr>
      <w:docPartBody>
        <w:p w:rsidR="00EC765D" w:rsidRDefault="0054739A" w:rsidP="0054739A">
          <w:pPr>
            <w:pStyle w:val="6ED8207353F54EE19F26B115B90DBACE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FF9DFBF9AFD34CE3B52D656541C0A2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31D5713-3EFD-4B21-9CDE-8792AAE636D2}"/>
      </w:docPartPr>
      <w:docPartBody>
        <w:p w:rsidR="00EC765D" w:rsidRDefault="0054739A" w:rsidP="0054739A">
          <w:pPr>
            <w:pStyle w:val="FF9DFBF9AFD34CE3B52D656541C0A289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C46D6652FDCB4AEA9C0B42ACD566D7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B0EB0DA-89E3-44ED-83C3-2E68E26AE9BB}"/>
      </w:docPartPr>
      <w:docPartBody>
        <w:p w:rsidR="00EC765D" w:rsidRDefault="0054739A" w:rsidP="0054739A">
          <w:pPr>
            <w:pStyle w:val="C46D6652FDCB4AEA9C0B42ACD566D77C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C208C96E1F1E4CB0A1A2F5E27E13E58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4EA40A-E4EB-47DF-80EB-ABE19C4061E0}"/>
      </w:docPartPr>
      <w:docPartBody>
        <w:p w:rsidR="00EC765D" w:rsidRDefault="0054739A" w:rsidP="0054739A">
          <w:pPr>
            <w:pStyle w:val="C208C96E1F1E4CB0A1A2F5E27E13E58F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A138E3783FE04E91BC13A2603879728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23417A0-CF75-4A4A-92EF-43B0E39820F8}"/>
      </w:docPartPr>
      <w:docPartBody>
        <w:p w:rsidR="00EC765D" w:rsidRDefault="0054739A" w:rsidP="0054739A">
          <w:pPr>
            <w:pStyle w:val="A138E3783FE04E91BC13A2603879728A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37843E2A76084BA3861F753CCD477F8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F5B9DAF-69B3-4DC4-A61F-26E2904E267F}"/>
      </w:docPartPr>
      <w:docPartBody>
        <w:p w:rsidR="00EC765D" w:rsidRDefault="0054739A" w:rsidP="0054739A">
          <w:pPr>
            <w:pStyle w:val="37843E2A76084BA3861F753CCD477F83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686041863CD340D1A8BD1AE9E9BB6CF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7B75211-19D3-413E-AFB9-98232C6F35ED}"/>
      </w:docPartPr>
      <w:docPartBody>
        <w:p w:rsidR="00EC765D" w:rsidRDefault="0054739A" w:rsidP="0054739A">
          <w:pPr>
            <w:pStyle w:val="686041863CD340D1A8BD1AE9E9BB6CFA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A020CDE7BB0040308ED0AC6FE552FC9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0DF89A1-C1B7-402F-923E-96B9B3839F95}"/>
      </w:docPartPr>
      <w:docPartBody>
        <w:p w:rsidR="00EC765D" w:rsidRDefault="0054739A" w:rsidP="0054739A">
          <w:pPr>
            <w:pStyle w:val="A020CDE7BB0040308ED0AC6FE552FC92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A6CDA55122054553BB7409D7E00145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B55B18C-ED4C-4BA0-BD04-760BAC8A4DCF}"/>
      </w:docPartPr>
      <w:docPartBody>
        <w:p w:rsidR="00EC765D" w:rsidRDefault="0054739A" w:rsidP="0054739A">
          <w:pPr>
            <w:pStyle w:val="A6CDA55122054553BB7409D7E00145AC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A64CA0959D344EAF9A63499952F365A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DDB708-7900-4404-BC80-C3C41279F37A}"/>
      </w:docPartPr>
      <w:docPartBody>
        <w:p w:rsidR="00EC765D" w:rsidRDefault="0054739A" w:rsidP="0054739A">
          <w:pPr>
            <w:pStyle w:val="A64CA0959D344EAF9A63499952F365A1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3089A5D6B6A847F4B5C5D0F2833537D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E025AE0-0AF8-4419-A6C1-8B6B6DE6D3C3}"/>
      </w:docPartPr>
      <w:docPartBody>
        <w:p w:rsidR="00EC765D" w:rsidRDefault="0054739A" w:rsidP="0054739A">
          <w:pPr>
            <w:pStyle w:val="3089A5D6B6A847F4B5C5D0F2833537DF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9C65C495B62A471DA9EF4102E4D23D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F9B83E0-ACE8-4BEC-BA29-10A8D4ED8C79}"/>
      </w:docPartPr>
      <w:docPartBody>
        <w:p w:rsidR="00EC765D" w:rsidRDefault="0054739A" w:rsidP="0054739A">
          <w:pPr>
            <w:pStyle w:val="9C65C495B62A471DA9EF4102E4D23D5A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  <w:docPart>
      <w:docPartPr>
        <w:name w:val="69785A05479849FBA1DD51992E82078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7FD3657-4EA2-4386-A442-6A689B2B916B}"/>
      </w:docPartPr>
      <w:docPartBody>
        <w:p w:rsidR="00A47876" w:rsidRDefault="007C6555" w:rsidP="007C6555">
          <w:pPr>
            <w:pStyle w:val="69785A05479849FBA1DD51992E820788"/>
          </w:pPr>
          <w:r>
            <w:rPr>
              <w:rStyle w:val="Platzhaltertext"/>
            </w:rPr>
            <w:t>Click here and type</w:t>
          </w:r>
          <w:r w:rsidRPr="001D2567">
            <w:rPr>
              <w:rStyle w:val="Platzhalt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739A"/>
    <w:rsid w:val="000D5F7B"/>
    <w:rsid w:val="002055E7"/>
    <w:rsid w:val="00435E92"/>
    <w:rsid w:val="0054739A"/>
    <w:rsid w:val="00592EBC"/>
    <w:rsid w:val="006658AB"/>
    <w:rsid w:val="006B056B"/>
    <w:rsid w:val="007035B6"/>
    <w:rsid w:val="007C6555"/>
    <w:rsid w:val="00A47876"/>
    <w:rsid w:val="00B955DF"/>
    <w:rsid w:val="00C02202"/>
    <w:rsid w:val="00C554F1"/>
    <w:rsid w:val="00DF42A3"/>
    <w:rsid w:val="00E021CC"/>
    <w:rsid w:val="00EC765D"/>
    <w:rsid w:val="00F16099"/>
    <w:rsid w:val="00FB7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7C6555"/>
    <w:rPr>
      <w:color w:val="808080"/>
    </w:rPr>
  </w:style>
  <w:style w:type="paragraph" w:customStyle="1" w:styleId="48058D4D3AFC46338A0AFF82174268F31">
    <w:name w:val="48058D4D3AFC46338A0AFF82174268F31"/>
    <w:rsid w:val="0054739A"/>
    <w:rPr>
      <w:rFonts w:eastAsiaTheme="minorHAnsi"/>
      <w:lang w:eastAsia="en-US"/>
    </w:rPr>
  </w:style>
  <w:style w:type="paragraph" w:customStyle="1" w:styleId="6ED8207353F54EE19F26B115B90DBACE">
    <w:name w:val="6ED8207353F54EE19F26B115B90DBACE"/>
    <w:rsid w:val="0054739A"/>
  </w:style>
  <w:style w:type="paragraph" w:customStyle="1" w:styleId="FF9DFBF9AFD34CE3B52D656541C0A289">
    <w:name w:val="FF9DFBF9AFD34CE3B52D656541C0A289"/>
    <w:rsid w:val="0054739A"/>
  </w:style>
  <w:style w:type="paragraph" w:customStyle="1" w:styleId="C46D6652FDCB4AEA9C0B42ACD566D77C">
    <w:name w:val="C46D6652FDCB4AEA9C0B42ACD566D77C"/>
    <w:rsid w:val="0054739A"/>
  </w:style>
  <w:style w:type="paragraph" w:customStyle="1" w:styleId="C208C96E1F1E4CB0A1A2F5E27E13E58F">
    <w:name w:val="C208C96E1F1E4CB0A1A2F5E27E13E58F"/>
    <w:rsid w:val="0054739A"/>
  </w:style>
  <w:style w:type="paragraph" w:customStyle="1" w:styleId="A138E3783FE04E91BC13A2603879728A">
    <w:name w:val="A138E3783FE04E91BC13A2603879728A"/>
    <w:rsid w:val="0054739A"/>
  </w:style>
  <w:style w:type="paragraph" w:customStyle="1" w:styleId="37843E2A76084BA3861F753CCD477F83">
    <w:name w:val="37843E2A76084BA3861F753CCD477F83"/>
    <w:rsid w:val="0054739A"/>
  </w:style>
  <w:style w:type="paragraph" w:customStyle="1" w:styleId="686041863CD340D1A8BD1AE9E9BB6CFA">
    <w:name w:val="686041863CD340D1A8BD1AE9E9BB6CFA"/>
    <w:rsid w:val="0054739A"/>
  </w:style>
  <w:style w:type="paragraph" w:customStyle="1" w:styleId="A020CDE7BB0040308ED0AC6FE552FC92">
    <w:name w:val="A020CDE7BB0040308ED0AC6FE552FC92"/>
    <w:rsid w:val="0054739A"/>
  </w:style>
  <w:style w:type="paragraph" w:customStyle="1" w:styleId="A6CDA55122054553BB7409D7E00145AC">
    <w:name w:val="A6CDA55122054553BB7409D7E00145AC"/>
    <w:rsid w:val="0054739A"/>
  </w:style>
  <w:style w:type="paragraph" w:customStyle="1" w:styleId="A64CA0959D344EAF9A63499952F365A1">
    <w:name w:val="A64CA0959D344EAF9A63499952F365A1"/>
    <w:rsid w:val="0054739A"/>
  </w:style>
  <w:style w:type="paragraph" w:customStyle="1" w:styleId="3089A5D6B6A847F4B5C5D0F2833537DF">
    <w:name w:val="3089A5D6B6A847F4B5C5D0F2833537DF"/>
    <w:rsid w:val="0054739A"/>
  </w:style>
  <w:style w:type="paragraph" w:customStyle="1" w:styleId="9C65C495B62A471DA9EF4102E4D23D5A">
    <w:name w:val="9C65C495B62A471DA9EF4102E4D23D5A"/>
    <w:rsid w:val="0054739A"/>
  </w:style>
  <w:style w:type="paragraph" w:customStyle="1" w:styleId="69785A05479849FBA1DD51992E820788">
    <w:name w:val="69785A05479849FBA1DD51992E820788"/>
    <w:rsid w:val="007C65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6131A-A078-4EA4-9EC7-E49067B04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8</Words>
  <Characters>1502</Characters>
  <Application>Microsoft Office Word</Application>
  <DocSecurity>0</DocSecurity>
  <Lines>50</Lines>
  <Paragraphs>4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Spatzek</dc:creator>
  <cp:keywords/>
  <dc:description/>
  <cp:lastModifiedBy>Julia Spatzek</cp:lastModifiedBy>
  <cp:revision>21</cp:revision>
  <dcterms:created xsi:type="dcterms:W3CDTF">2022-04-22T07:42:00Z</dcterms:created>
  <dcterms:modified xsi:type="dcterms:W3CDTF">2023-12-1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bb4e9f509c1a5dddf27650de95116752ac84b175d09621d44a91da35f8c7c</vt:lpwstr>
  </property>
</Properties>
</file>